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189910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20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Hania Falewicz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Krystian Falewicz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1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